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0D23B" w14:textId="77777777" w:rsidR="003959D4" w:rsidRDefault="00035B79" w:rsidP="00035B79">
      <w:pPr>
        <w:jc w:val="center"/>
        <w:rPr>
          <w:b/>
          <w:bCs/>
          <w:sz w:val="36"/>
          <w:szCs w:val="36"/>
        </w:rPr>
      </w:pPr>
      <w:r w:rsidRPr="00035B79">
        <w:rPr>
          <w:b/>
          <w:bCs/>
          <w:sz w:val="36"/>
          <w:szCs w:val="36"/>
        </w:rPr>
        <w:t>Les materialenleer/fabricagetechnieken</w:t>
      </w:r>
      <w:r w:rsidR="00583FDD">
        <w:rPr>
          <w:b/>
          <w:bCs/>
          <w:sz w:val="36"/>
          <w:szCs w:val="36"/>
        </w:rPr>
        <w:t xml:space="preserve"> Joeri Vos</w:t>
      </w:r>
    </w:p>
    <w:p w14:paraId="276DCD0B" w14:textId="77777777" w:rsidR="00035B79" w:rsidRDefault="00035B79" w:rsidP="00035B79">
      <w:pPr>
        <w:jc w:val="center"/>
        <w:rPr>
          <w:b/>
          <w:bCs/>
          <w:sz w:val="36"/>
          <w:szCs w:val="36"/>
        </w:rPr>
      </w:pPr>
    </w:p>
    <w:p w14:paraId="3A5FEDE5" w14:textId="77777777" w:rsidR="00035B79" w:rsidRDefault="00035B79" w:rsidP="00035B79">
      <w:pPr>
        <w:rPr>
          <w:b/>
          <w:bCs/>
          <w:sz w:val="24"/>
          <w:szCs w:val="24"/>
        </w:rPr>
      </w:pPr>
      <w:r w:rsidRPr="00035B79">
        <w:rPr>
          <w:b/>
          <w:bCs/>
          <w:sz w:val="24"/>
          <w:szCs w:val="24"/>
        </w:rPr>
        <w:t>Vraag 1: Waar is de jong engineering in gespecialiseerd?</w:t>
      </w:r>
    </w:p>
    <w:p w14:paraId="0D364E4D" w14:textId="75C9D2E8" w:rsidR="00035B79" w:rsidRPr="00D02574" w:rsidRDefault="00D02574" w:rsidP="00035B79">
      <w:pPr>
        <w:rPr>
          <w:sz w:val="24"/>
          <w:szCs w:val="24"/>
        </w:rPr>
      </w:pPr>
      <w:r w:rsidRPr="00D02574">
        <w:rPr>
          <w:sz w:val="24"/>
          <w:szCs w:val="24"/>
        </w:rPr>
        <w:t>Ze zijn gespecialiseerd in industriële automatisering en robotica.</w:t>
      </w:r>
    </w:p>
    <w:p w14:paraId="776686DB" w14:textId="77777777" w:rsidR="00035B79" w:rsidRDefault="00035B79" w:rsidP="00035B79">
      <w:pPr>
        <w:rPr>
          <w:b/>
          <w:bCs/>
          <w:sz w:val="24"/>
          <w:szCs w:val="24"/>
        </w:rPr>
      </w:pPr>
    </w:p>
    <w:p w14:paraId="33508A2D" w14:textId="77777777" w:rsidR="00035B79" w:rsidRDefault="00035B79" w:rsidP="00035B7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Vraag 2: </w:t>
      </w:r>
      <w:r w:rsidR="004C28EA">
        <w:rPr>
          <w:b/>
          <w:bCs/>
          <w:sz w:val="24"/>
          <w:szCs w:val="24"/>
        </w:rPr>
        <w:t>Waar staat de afkorting HMPE voor?</w:t>
      </w:r>
    </w:p>
    <w:p w14:paraId="33D1BBB0" w14:textId="7A412EB5" w:rsidR="004C28EA" w:rsidRPr="00D02574" w:rsidRDefault="00D02574" w:rsidP="00035B79">
      <w:pPr>
        <w:rPr>
          <w:sz w:val="24"/>
          <w:szCs w:val="24"/>
        </w:rPr>
      </w:pPr>
      <w:r>
        <w:rPr>
          <w:sz w:val="24"/>
          <w:szCs w:val="24"/>
        </w:rPr>
        <w:t xml:space="preserve">Hoog Moleculair Polyethyleen </w:t>
      </w:r>
    </w:p>
    <w:p w14:paraId="101A1287" w14:textId="77777777" w:rsidR="004C28EA" w:rsidRDefault="004C28EA" w:rsidP="00035B79">
      <w:pPr>
        <w:rPr>
          <w:b/>
          <w:bCs/>
          <w:sz w:val="24"/>
          <w:szCs w:val="24"/>
        </w:rPr>
      </w:pPr>
    </w:p>
    <w:p w14:paraId="53457260" w14:textId="31A9D090" w:rsidR="004C28EA" w:rsidRDefault="004C28EA" w:rsidP="00035B7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raag 3: Noem 3 goede en 3 slechtere eigenschappen van HMPE</w:t>
      </w:r>
      <w:r w:rsidR="002011F2">
        <w:rPr>
          <w:b/>
          <w:bCs/>
          <w:sz w:val="24"/>
          <w:szCs w:val="24"/>
        </w:rPr>
        <w:t>.</w:t>
      </w:r>
    </w:p>
    <w:p w14:paraId="2A41A298" w14:textId="77777777" w:rsidR="002011F2" w:rsidRPr="002011F2" w:rsidRDefault="002011F2" w:rsidP="002011F2">
      <w:pPr>
        <w:rPr>
          <w:b/>
          <w:bCs/>
          <w:sz w:val="24"/>
          <w:szCs w:val="24"/>
        </w:rPr>
      </w:pPr>
      <w:r w:rsidRPr="002011F2">
        <w:rPr>
          <w:b/>
          <w:bCs/>
          <w:sz w:val="24"/>
          <w:szCs w:val="24"/>
        </w:rPr>
        <w:t>Goede: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Slechte:</w:t>
      </w:r>
      <w:r w:rsidRPr="002011F2">
        <w:rPr>
          <w:b/>
          <w:bCs/>
          <w:sz w:val="24"/>
          <w:szCs w:val="24"/>
        </w:rPr>
        <w:tab/>
      </w:r>
      <w:r w:rsidRPr="002011F2">
        <w:rPr>
          <w:b/>
          <w:bCs/>
          <w:sz w:val="24"/>
          <w:szCs w:val="24"/>
        </w:rPr>
        <w:tab/>
      </w:r>
    </w:p>
    <w:p w14:paraId="33077344" w14:textId="758C9EE3" w:rsidR="002011F2" w:rsidRDefault="002011F2" w:rsidP="002011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</w:t>
      </w:r>
      <w:r w:rsidR="00D02574">
        <w:rPr>
          <w:b/>
          <w:bCs/>
          <w:sz w:val="24"/>
          <w:szCs w:val="24"/>
        </w:rPr>
        <w:t xml:space="preserve"> Super slijt-stootvast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1</w:t>
      </w:r>
      <w:r w:rsidR="00D02574">
        <w:rPr>
          <w:b/>
          <w:bCs/>
          <w:sz w:val="24"/>
          <w:szCs w:val="24"/>
        </w:rPr>
        <w:t xml:space="preserve"> </w:t>
      </w:r>
      <w:proofErr w:type="gramStart"/>
      <w:r w:rsidR="00D02574">
        <w:rPr>
          <w:b/>
          <w:bCs/>
          <w:sz w:val="24"/>
          <w:szCs w:val="24"/>
        </w:rPr>
        <w:t>Kan  niet</w:t>
      </w:r>
      <w:proofErr w:type="gramEnd"/>
      <w:r w:rsidR="00D02574">
        <w:rPr>
          <w:b/>
          <w:bCs/>
          <w:sz w:val="24"/>
          <w:szCs w:val="24"/>
        </w:rPr>
        <w:t xml:space="preserve"> verlijmd worden</w:t>
      </w:r>
      <w:r>
        <w:rPr>
          <w:b/>
          <w:bCs/>
          <w:sz w:val="24"/>
          <w:szCs w:val="24"/>
        </w:rPr>
        <w:br/>
        <w:t>2</w:t>
      </w:r>
      <w:r w:rsidR="00D02574">
        <w:rPr>
          <w:b/>
          <w:bCs/>
          <w:sz w:val="24"/>
          <w:szCs w:val="24"/>
        </w:rPr>
        <w:t xml:space="preserve"> Makkelijk mechanisch te bewerken</w:t>
      </w:r>
      <w:r>
        <w:rPr>
          <w:b/>
          <w:bCs/>
          <w:sz w:val="24"/>
          <w:szCs w:val="24"/>
        </w:rPr>
        <w:tab/>
        <w:t>2</w:t>
      </w:r>
      <w:r w:rsidR="00D02574">
        <w:rPr>
          <w:b/>
          <w:bCs/>
          <w:sz w:val="24"/>
          <w:szCs w:val="24"/>
        </w:rPr>
        <w:t xml:space="preserve"> Kan niet koud gezet worden</w:t>
      </w:r>
      <w:r>
        <w:rPr>
          <w:b/>
          <w:bCs/>
          <w:sz w:val="24"/>
          <w:szCs w:val="24"/>
        </w:rPr>
        <w:br/>
        <w:t>3</w:t>
      </w:r>
      <w:r w:rsidR="00D02574">
        <w:rPr>
          <w:b/>
          <w:bCs/>
          <w:sz w:val="24"/>
          <w:szCs w:val="24"/>
        </w:rPr>
        <w:t xml:space="preserve"> Kan gelaserd worden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3</w:t>
      </w:r>
      <w:r w:rsidR="00D02574">
        <w:rPr>
          <w:b/>
          <w:bCs/>
          <w:sz w:val="24"/>
          <w:szCs w:val="24"/>
        </w:rPr>
        <w:t xml:space="preserve"> Is niet thermisch vervormbaar</w:t>
      </w:r>
    </w:p>
    <w:p w14:paraId="3FDDCD92" w14:textId="77777777" w:rsidR="002011F2" w:rsidRDefault="002011F2" w:rsidP="002011F2">
      <w:pPr>
        <w:rPr>
          <w:b/>
          <w:bCs/>
          <w:sz w:val="24"/>
          <w:szCs w:val="24"/>
        </w:rPr>
      </w:pPr>
    </w:p>
    <w:p w14:paraId="3B243A06" w14:textId="71826F14" w:rsidR="002011F2" w:rsidRDefault="002011F2" w:rsidP="002011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raag 4</w:t>
      </w:r>
      <w:r w:rsidR="00EF53BB">
        <w:rPr>
          <w:b/>
          <w:bCs/>
          <w:sz w:val="24"/>
          <w:szCs w:val="24"/>
        </w:rPr>
        <w:t>: Klopt het dat er vroege</w:t>
      </w:r>
      <w:r w:rsidR="00D02574">
        <w:rPr>
          <w:b/>
          <w:bCs/>
          <w:sz w:val="24"/>
          <w:szCs w:val="24"/>
        </w:rPr>
        <w:t>r</w:t>
      </w:r>
      <w:r w:rsidR="00EF53BB">
        <w:rPr>
          <w:b/>
          <w:bCs/>
          <w:sz w:val="24"/>
          <w:szCs w:val="24"/>
        </w:rPr>
        <w:t xml:space="preserve"> helemaal geen machines in de fabrieken werden gebruikt?</w:t>
      </w:r>
    </w:p>
    <w:p w14:paraId="77D2C5CD" w14:textId="38F01880" w:rsidR="00EF53BB" w:rsidRDefault="00D02574" w:rsidP="002011F2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DE8B566" wp14:editId="176182DB">
                <wp:simplePos x="0" y="0"/>
                <wp:positionH relativeFrom="column">
                  <wp:posOffset>-2106</wp:posOffset>
                </wp:positionH>
                <wp:positionV relativeFrom="paragraph">
                  <wp:posOffset>42947</wp:posOffset>
                </wp:positionV>
                <wp:extent cx="134280" cy="122760"/>
                <wp:effectExtent l="38100" t="38100" r="37465" b="48895"/>
                <wp:wrapNone/>
                <wp:docPr id="2" name="Inkt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33985" cy="122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C2FBF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t 2" o:spid="_x0000_s1026" type="#_x0000_t75" style="position:absolute;margin-left:-.5pt;margin-top:3.05pt;width:11.25pt;height:10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">
                <v:imagedata r:id="rId6" o:title=""/>
              </v:shape>
            </w:pict>
          </mc:Fallback>
        </mc:AlternateContent>
      </w:r>
      <w:r w:rsidR="00EF53BB">
        <w:rPr>
          <w:b/>
          <w:bCs/>
          <w:sz w:val="24"/>
          <w:szCs w:val="24"/>
        </w:rPr>
        <w:t>Ja/Nee</w:t>
      </w:r>
    </w:p>
    <w:p w14:paraId="6BFB5091" w14:textId="77777777" w:rsidR="00EF53BB" w:rsidRDefault="00EF53BB" w:rsidP="002011F2">
      <w:pPr>
        <w:rPr>
          <w:b/>
          <w:bCs/>
          <w:sz w:val="24"/>
          <w:szCs w:val="24"/>
        </w:rPr>
      </w:pPr>
    </w:p>
    <w:p w14:paraId="234EB7B3" w14:textId="77777777" w:rsidR="00EF53BB" w:rsidRDefault="00EF53BB" w:rsidP="002011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Vraag 5: </w:t>
      </w:r>
      <w:r w:rsidR="006F4F27">
        <w:rPr>
          <w:b/>
          <w:bCs/>
          <w:sz w:val="24"/>
          <w:szCs w:val="24"/>
        </w:rPr>
        <w:t>Welke machines in de fabrieken hebben er voor gezorgd dat mensen bijna niet meer nodig zijn?</w:t>
      </w:r>
    </w:p>
    <w:p w14:paraId="1DEA0C98" w14:textId="6DC18002" w:rsidR="00B818E6" w:rsidRPr="00D02574" w:rsidRDefault="00D02574" w:rsidP="002011F2">
      <w:pPr>
        <w:rPr>
          <w:sz w:val="24"/>
          <w:szCs w:val="24"/>
        </w:rPr>
      </w:pPr>
      <w:r>
        <w:rPr>
          <w:sz w:val="24"/>
          <w:szCs w:val="24"/>
        </w:rPr>
        <w:t>Robots omdat deze veel handelingen kunnen verrichten die mensen ook deden of doen.</w:t>
      </w:r>
    </w:p>
    <w:p w14:paraId="36F1F065" w14:textId="77777777" w:rsidR="00B818E6" w:rsidRDefault="00B818E6" w:rsidP="002011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raag 6: Noem 3 soorten robots.</w:t>
      </w:r>
    </w:p>
    <w:p w14:paraId="7AA02FF9" w14:textId="2020F672" w:rsidR="00B818E6" w:rsidRPr="00D02574" w:rsidRDefault="00B818E6" w:rsidP="002011F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1</w:t>
      </w:r>
      <w:r w:rsidR="00D02574">
        <w:rPr>
          <w:b/>
          <w:bCs/>
          <w:sz w:val="24"/>
          <w:szCs w:val="24"/>
        </w:rPr>
        <w:t xml:space="preserve"> </w:t>
      </w:r>
      <w:r w:rsidR="00D02574">
        <w:rPr>
          <w:sz w:val="24"/>
          <w:szCs w:val="24"/>
        </w:rPr>
        <w:t>Lasrobot</w:t>
      </w:r>
      <w:r>
        <w:rPr>
          <w:b/>
          <w:bCs/>
          <w:sz w:val="24"/>
          <w:szCs w:val="24"/>
        </w:rPr>
        <w:br/>
        <w:t>2</w:t>
      </w:r>
      <w:r w:rsidR="00D02574">
        <w:rPr>
          <w:b/>
          <w:bCs/>
          <w:sz w:val="24"/>
          <w:szCs w:val="24"/>
        </w:rPr>
        <w:t xml:space="preserve"> </w:t>
      </w:r>
      <w:r w:rsidR="00D02574">
        <w:rPr>
          <w:sz w:val="24"/>
          <w:szCs w:val="24"/>
        </w:rPr>
        <w:t>Stapel robot</w:t>
      </w:r>
      <w:r>
        <w:rPr>
          <w:b/>
          <w:bCs/>
          <w:sz w:val="24"/>
          <w:szCs w:val="24"/>
        </w:rPr>
        <w:br/>
        <w:t>3</w:t>
      </w:r>
      <w:r w:rsidR="00D02574">
        <w:rPr>
          <w:b/>
          <w:bCs/>
          <w:sz w:val="24"/>
          <w:szCs w:val="24"/>
        </w:rPr>
        <w:t xml:space="preserve"> </w:t>
      </w:r>
      <w:r w:rsidR="00D02574">
        <w:rPr>
          <w:sz w:val="24"/>
          <w:szCs w:val="24"/>
        </w:rPr>
        <w:t>Inpakrobot</w:t>
      </w:r>
    </w:p>
    <w:p w14:paraId="6E5D6920" w14:textId="77777777" w:rsidR="00B818E6" w:rsidRPr="002011F2" w:rsidRDefault="00B818E6" w:rsidP="002011F2">
      <w:pPr>
        <w:rPr>
          <w:b/>
          <w:bCs/>
          <w:sz w:val="24"/>
          <w:szCs w:val="24"/>
        </w:rPr>
      </w:pPr>
    </w:p>
    <w:sectPr w:rsidR="00B818E6" w:rsidRPr="002011F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652454"/>
    <w:multiLevelType w:val="hybridMultilevel"/>
    <w:tmpl w:val="EA3462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11D03"/>
    <w:multiLevelType w:val="hybridMultilevel"/>
    <w:tmpl w:val="7F74F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D7383"/>
    <w:multiLevelType w:val="hybridMultilevel"/>
    <w:tmpl w:val="656EB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NjIzNTU3NDEyN7BQ0lEKTi0uzszPAykwrAUA3XbFJiwAAAA="/>
  </w:docVars>
  <w:rsids>
    <w:rsidRoot w:val="00035B79"/>
    <w:rsid w:val="00035B79"/>
    <w:rsid w:val="00197B9D"/>
    <w:rsid w:val="002011F2"/>
    <w:rsid w:val="003959D4"/>
    <w:rsid w:val="004C28EA"/>
    <w:rsid w:val="00583FDD"/>
    <w:rsid w:val="006F4F27"/>
    <w:rsid w:val="00B818E6"/>
    <w:rsid w:val="00D02574"/>
    <w:rsid w:val="00EF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6C3AA"/>
  <w15:chartTrackingRefBased/>
  <w15:docId w15:val="{C87C94F0-B148-4FA2-BF90-D1B148063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lang w:val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2011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13T14:50:31.11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7 103 16136,'-3'13'1198,"2"-10"-888,0 0 1,0 0 0,1 0-1,-1 0 1,1 1 0,-1-1 0,1 0-1,0 0 1,1 4 0,-1-6-142,2 1-52,2-2-91,0 1-1,0-1 1,0 0-1,1 0 0,-1 0 1,0-1-1,0 1 1,0-1-1,0 0 0,0 0 1,4-2-1,-7 3-23,30-13 146,-25 10-106,-1 1 1,1 0-1,-1 0 0,1 0 1,0 1-1,-1-1 0,10 0 1,-11 2-19,-1-1 1,1 0 0,-1 0-1,0-1 1,1 1-1,-1-1 1,0 1 0,0-1-1,0 0 1,0 0 0,4-4-1,-5 4 18,0 0 0,0 0 0,1 0 0,-1 0 0,1 1 0,-1-1 0,1 1 0,0 0 0,-1 0 0,1 0 0,0 0 0,0 0-1,0 0 1,0 1 0,5-1 0,6-2 811,-26 5 44,-12 7-784,0 2 0,1 0 0,0 2 0,-21 15 0,32-20-33,-69 35 607,80-43-677,0 1 1,0 0-1,0 0 1,0-1-1,1 1 1,-1 0-1,0 0 1,0 0-1,1 0 1,-1 0-1,0 0 1,1 0 0,-1 0-1,1 1 1,-1-1-1,1 0 1,0 0-1,-1 0 1,1 1-1,0 1 1,30-14 6,7-8-4,1 2-1,56-17 1,-84 30-12,5-1 8,24-6 209,-69 36-90,-39 5-31,57-26-68,-1 1 0,1 0 0,1 1 0,-1 0 0,-16 11 1,-12 7 107,34-17-43,14-9-64,16-11-15,-10 3-9,1 1 1,0 1-1,0 1 1,0 0-1,1 1 1,18-5-1,45-19 75,-68 28-68,-13 10 7,-8 7 7,-6-4-34,1-1 1,-2 0-1,1-2 0,-20 8 0,-40 21-17,-13 5-48,85-41 60,17-22-12,-8 13 23,1 0 0,0 0 0,1 1 0,-1 0 0,1 0 0,1 1 0,-1-1 0,10-5 0,72-36-14,-44 26 4,2 9-28,-66 38 1,-34 4 25,41-24 11,1 1-1,-1 1 0,1-1 0,1 2 0,-1 0 0,1 0 1,-9 10-1,16-15 2,1 0 0,-1-1 0,0 1 0,0-1 0,0 0 0,0 0 0,0 0 0,0 0 0,-1 0 0,1 0 0,0-1 0,-1 0 0,1 0 0,-7 1 0,23-10 1,-1-7 5,1 1 0,0 1-1,1 0 1,0 1 0,1 0 0,1 1-1,0 1 1,30-15 0,-38 21-1,0-1 0,-1 0 0,1 0 0,9-10 1,-12 11-2,0-1 0,0 1 0,0 0 0,1 1 0,-1-1 0,1 1 0,0 0 0,0 1 0,7-3 0,-13 4-3,1 1 0,0 0 0,-1-1 0,1 1 0,-1 0 1,1 0-1,0-1 0,-1 1 0,1 0 0,0 0 0,-1 0 1,1 0-1,0 0 0,-1 0 0,1 0 0,0 0 0,-1 0 1,1 0-1,-1 0 0,1 0 0,0 0 0,-1 1 0,1-1 1,0 0-1,-1 1 0,1-1 0,-1 0 0,1 1 0,-1-1 1,1 0-1,-1 1 0,1-1 0,-1 1 0,1-1 1,-1 1-1,1-1 0,-1 1 0,0 0 0,1-1 0,-1 1 1,0-1-1,0 1 0,0 0 0,1-1 0,-1 1 0,0 0 1,0-1-1,0 1 0,0-1 0,0 2 0,0 0 0,-1 1 1,0-1-1,1 0 0,-1 1 0,0-1 0,0 0 0,0 0 0,-1 0 1,1 0-1,0 0 0,-1 0 0,-2 2 0,-15 14 1,-2-2 1,-23 15-1,23-17 0,1 0 1,-28 27-1,46-38 1,-1 0-1,0 0 1,0 0-1,0-1 1,-1 1 0,1-1-1,-1 0 1,1 0-1,-1 0 1,0 0-1,-5 1 1,5-1 80,2-1 43,4-13-117,0 6 3,0-1 1,0 1 0,1 0 0,0-1 0,0 1 0,0 1 0,1-1-1,0 0 1,0 1 0,10-10 0,57-44 102,-32 28-33,14-11 55,-51 40-104,-3 5 1,-7 7-24,1 0 1,-2 0-1,1-1 0,-1 0 1,-1 0-1,0-1 0,0 0 1,0-1-1,-1 0 0,0-1 1,0 0-1,-15 5 0,-7 6-1,-52 36-1,17-26-7,77-50 0,-6 17 0,1 1 0,-1 0 0,1 1 0,-1-1 0,1 1 0,5-5 0,145-99 7,-122 79 0,-25 22-2,0 1-1,0-1 1,1 1 0,0 0 0,11-6 0,-18 11 7,-3 0-2,2 1 4,-24 33 18,14-23-26,0 0 1,0-1 0,0 0-1,-2-1 1,1 0 0,-1-1-1,0-1 1,0 1 0,0-2-1,-1 0 1,0 0 0,0-1-1,-1-1 1,1 0 0,-20 1-1,33-4-5,0 0 0,-1 0 0,1 0-1,-1 0 1,1 0 0,-1 0-1,1 0 1,0 0 0,-1-1 0,1 1-1,-1 0 1,1 0 0,0 0-1,-1 0 1,1-1 0,0 1-1,-1 0 1,1 0 0,0-1 0,-1 1-1,1 0 1,0-1 0,0 1-1,-1 0 1,1-1 0,0 1 0,0 0-1,0-1 1,-1 1 0,1-1-1,0 1 1,0 0 0,0-1-1,0 1 1,0-1 0,0 1 0,0-1-1,0 1 1,0 0 0,0-1-1,0 1 1,0-1 0,0 1 0,0 0-1,0-1 1,0 1 0,1-1-1,-1 1 1,0 0 0,0-1-1,0 1 1,1 0 0,-1-1 0,0 1-1,0 0 1,1-1 0,-1 1-1,0 0 1,1-1 0,22-29-8,-17 22 10,3-5-4,1-1-1,0-1 0,19-19 0,-26 31-2,0 0 0,0 0 1,0 0-1,0 1 0,1-1 1,-1 1-1,1 0 1,0 0-1,0 0 0,0 0 1,0 1-1,0 0 0,0 0 1,0 0-1,0 0 0,5 0 1,-16 3-4,-1 0-1,1 1 1,0 0 0,0 0 0,0 1 0,0 0-1,0 0 1,1 0 0,0 1 0,-7 7-1,2-4 9,0 0 0,0 0 0,-1-1 0,-15 7 0,-25 22-26,51-36 17,1 0-6,39-8-12,-30 5 25,1-1 1,0-1-1,-1 1 1,0-1-1,0-1 1,0 0-1,14-12 1,-15 10-1,1 1 1,0 1 0,0 0 0,0 0-1,1 1 1,0 0 0,0 1-1,15-5 1,-23 9 0,-22 23 0,-12 12 0,16-18 0,0-1 0,-26 21 0,35-33 1,0 0 0,0-1-1,0 1 1,-1-2 0,-8 4-1,-31 13 4,44-17-3,1-3 6,6 2-2,0-1-1,1 0 1,-1 0-1,1 0 1,-1-1-1,1 1 1,-1-1 0,0 0-1,1 0 1,6-4-1,19-2 13,-1 1 18,0 0 1,37-14-1,-64 19-29,0 1 0,0-1-1,0 1 1,0 0-1,0 0 1,0 0-1,0 0 1,0 0-1,0 0 1,0 0 0,0 1-1,0-1 1,-1 1-1,1-1 1,0 1-1,0 0 1,3 2-1,-3-2 23,-1 0-25,-1 0 0,0 0-1,0 1 1,1-1-1,-1 0 1,0 0-1,0 0 1,0 0 0,0 0-1,0 0 1,-1 0-1,1 0 1,0 0-1,0 0 1,-1 0 0,1 0-1,-1 0 1,1 0-1,-1 0 1,1 0-1,-1-1 1,1 1 0,-1 0-1,0 0 1,1 0-1,-1-1 1,0 1-1,-1 0 1,-28 22 2,21-17 1,-8 10 6,0 1 1,2 0 0,-18 23-1,22-25 4,5-6 25,8-8 41,15-10-15,15-12 17,0-2 1,50-48-1,-81 71-35,1-1 3,-5 4-29,0 0-1,0 0 0,1 1 1,-1-1-1,1 1 0,0 0 0,0-1 1,0 1-1,0 0 0,1 0 0,-1 0 1,1 1-1,0-1 0,0 6 1,-3 5 17,-25 41 23,28-53-51,1 0-3,1 0-1,0-2-7,-1 0-1,1 0 1,0-1 0,0 1 0,-1-1-1,1 1 1,0 0 0,0-1-1,0 0 1,0 1 0,0-1-1,-1 1 1,1-1 0,0 0-1,0 0 1,0 1 0,0-1 0,0 0-1,0 0 1,0 0 0,0 0-1,0 0 1,0 0 0,1-1-1,21-3 0,0-7-329,-14 5-2899,8-6-14591</inkml:trace>
</inkml:ink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3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i vos</dc:creator>
  <cp:keywords/>
  <dc:description/>
  <cp:lastModifiedBy>Daan de Vries</cp:lastModifiedBy>
  <cp:revision>2</cp:revision>
  <dcterms:created xsi:type="dcterms:W3CDTF">2020-06-13T14:52:00Z</dcterms:created>
  <dcterms:modified xsi:type="dcterms:W3CDTF">2020-06-13T14:52:00Z</dcterms:modified>
</cp:coreProperties>
</file>